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 พันธุ์อนุกูล   กระทรวงการพัฒนาสังคมและ ความมั่นคงของมนุษย์ การสานพัด อนุมัติ   อธิบดีกรมส่งเสริมและ พัฒนาคุณภาพ    ท่านผู้บริหารท่านสื่อมวลชน ผู้มีเกียรติทุกท่านค่ะ ขอต้อนรับทุกท่านค่ะ เข้าสู่งาน อ้วนคนพิการ  ประจำปี ศักราช 506    ครั้งนี้ เพิ่งจะ  ในระหว่างวันที่ 1 12 ธันวาคม 2506   ผ่าน  ประศาสนศาสตร์  ซึ่งในปีนี้ค่ะ ด้านขวา กระทรวงการพัฒนา   ความมั่นคง มนุษย์  กรมส่งเสริมและพัฒนา สภาพชีวิต   ร่วมกับ ด้านของสมัคร  พาคนพิการ    ประเทศไทย    เครือข่าย  ใช้ร่วมกันได้ค่ะในการ    ภายใต้ แนว  ปฏิรูป การพัฒนา  ทั้งมวล กำลังนวัตกรรม   เขาถึงได้ละ ทำด้วยนั่นเองค่ะ บึงกาฬ เด็กครั้งนี้  ความร่วมมือนะคะ        เข้ามาร่วมงานกันอย่างคับ เข้ากันเลยทีเดียวล่ะค่ะ และแน่นอนว่ารายละเอียดของงานในครั้งนี้  อย่างไรนั้น ขอเรียนเชิญ ทันค่ะ    Sunsilk อนุมัติ   อธิบดี กรมส่งเสริมพัฒนาคุณภาพชีวิตคน  ให้เกียรติ เอารายงานในโอกาสนี้ ขอเสียงปรบมือต้อนรับท่านด้วยค่ะ            เรียนท่านปลัด         แก้ว ฉัน ในนามของสมาคม พาคนพิการ  นิทาน   พัฒนาคุณภาพ คนพิการ พัฒนาสังคมและความมั่นคง   ขอกราบขอบพระคุณท่านปลัด   กรุณาให้เกียรติ   ผ่าน การรับ สั่ง สมัชชาเครือข่ายคนพิการ ครั้งที่ 2 ประจำปี 2560     วันนี้นะคะ  วันนี้เป็น    นิทาน   สังคมและความมั่นคง     พิการทุกประเภทแห่งประเทศไทย   ขึ้น  ติดงาน วันเข้าพรรษา ประจำปี 2506   วันนี้  วันพรุ่งนี้   ประธานนะคะ สำหรับการจัดงานในวันนี้นะคะจะเป็นการนำเสนอแล้วก็   เห็น  สั่ง สมัชชาเครือข่ายคนพิการระดับ   พัฒนาคุณภาพชีวิต  วิธีการ  ได้ให้ความสำคัญในการมี ส่วนร่วมของคนพิการ  ทางนี้นะคะ ได้มีการ สั่งจำนวน    ตัวแทนหน่วยงานผ้า  ภาคเอกชน ท่าประชาสรรค์  เครือข่ายองค์กรคนพิการ เกี่ยวข้อง รวมทั้งสิ้น  ซอย 3  ประเทศ  โดยมีการกำหนด ประเด็นข้อเสนอเชิงนโยบาย รายการ สมัชชาคือ      แรกนะคะ  เรื่องของการเข้าถึง สวัสดิการและการใช้ประโยชน์จากสิ่งอำนวยความสะดวกสำหรับ พิการ  ประเด็นที่ 2 เรื่องของการพัฒนาและเชื่อมโยงระบบ ฐานข้อมูล งานคนพิการหรือ   วันที่ 3 เรื่องของการพัฒนา   การคุ้มครองแรงงานคน และส่งเสริมการทำงานและอาชีพ   พิการ  ประเด็นที่ 4 ยกระดับ   หน้าที่ศูนย์บริการคนพิการ     ที่ 5  ตั้งเจตนา  ดีของสังคมที่มีต่อคนพิการ  การเข้าถึงระบบการสื่อ ของคนพิการ  การเข้าถึงระบบการรักษาพยาบาลและการฟื้นฟู ผ้าขนหนู   สุดท้ายที่ 8   เรื่องของการคุ้มครองและพิทักษ์สิทธิ  คนพิการ   กระทำความรุนแรงด้านคดีทางเพศ  จากการรับฟังประเด็นที่ได้รับ ความสำคัญ  ก็คือ การเข้าถึง และใช้ประโยชน์  สิ่งอำนวยความสะดวกสำหรับ พิการ รองลงมา   เรื่องของการพัฒนามาตร  คุ้มครองแรงงาน  พิการ   เสริมการทำงานและอาชีพอิสระ  สำหรับคนพิการ  ที่ 3 เรื่องของการ พัฒนาและเชื่อมโยงระบบ ฐานข้อมูลด้านคนพิการ  สิ่งเหล่านี้ สะท้อนให้เห็นถึงความต้องการอย่างแท้จริงของคน   กรมศุล และพัฒนาคุณภาพชีวิตคนพิการ ได้นำข้อคิดความเห็นเหล่านี้  ไปผนวกรวม แผนปฏิบัติ การด้านการพัฒนาคุณภาพชีวิต  การแห่งชาติ  แบบที่ 6 ประจำปี 2560      เป็นการแสดงถึงการมีส่วนร่วมของคน  แท้จริง และในวันนี้นะคะ เป็นการรับฟังและแลกเปลี่ยนความคิดเห็น  ภาคส่วน สมัชชาเครือข่ายคนพิการ    เข้าร่วมประกอบไปด้วยภาคีเครือข่ายทั้งภาครัฐ  ถ้าประชาสังคม ครอบครัว  ผู้ดูแลคนพิการจำนวน 1,500 คน  โดยมีท่านอาจารย์ปาล มาละ อยุธยาไนท์มาร์เก็ต วิทยากรในวันนี้ด้วย  และในวันนี้นะคะ ขอกราบขอบพระคุณท่านปลัดกระทรวงการพัฒนาสังคมและความมั่นคง   หลังนะคะที่จะได้มากล่าวนำ    กระทรวงการพัฒนาสังคมและความมั่นคงของมนุษย์ กับการส่งเสริมการมีส่วนร่วมของคนพิการไทย      กราบขอบพระคุณท่านค่ะ ท่านอาจารย์วิริยะ    มณเฑียร อ่านแล้วก็ท่าน ยุคสมัย คนพิการ       คนพิการรวมถึง สนใจ ท่านนะคะ  ผู้บริหารของกระทรวงการพัฒนาสังคมและความ    ร่วมงานในวันนี้ด้วยนะคะ  แล้วก็ขอเรียนเชิญท่าน  กระทรวง ให้เกียรติ   นำถึงบทบาทของกระทรวงการพัฒนาสังคมและความมั่นคงของมนุษย์ มีส่วนร่วม   ปลัดกระทรวงการพัฒนาสังคมและความมั่นคง                     เปลี่ยน อธิบดีกรม ส่งเสริมและพัฒนาคุณภาพชีวิต    ศรัณย์ภัทรอนุมัติร่าง    ช่วยอาจารย์  มาลากุลณอยุธยา ปรึกษาโครงการสมัชชาเครือข่าย คนพิการระดับ  ที่ 2   มณเฑียรบุญตัน สมาชิกวุฒิสภา  อาจารย์ วิริยะ    การปฏิบัติ มูลนิธิสากลเพื่อคนพิการ นายกสมาคมเครือข่ายคนพิการ กระทรวงพม นะครับหลายจังหวะ  ทุกท่าน  วันนี้ต้อง ขอบคุณนะครับ  เครือข่ายคนพิการ กรมส่งเสริม พัฒนาคุณภาพ ชีวิตคนพิการ  งาน วันนี้ พรุ่งนี้เป็นวันสำคัญ เป็นวันแห่งเกียรติยศประจำปี ของคนพิการ อีกวาระในรอบปี 11 บทบาทของกระทรวงการพัฒนาสังคมและความมั่นคงของมนุษย์ เป็นความภาคภูมิใจ งานของคนพิการ ในภาพรวม ซึ่งมีภารกิจไปเชื่อมโยงกับการ เพื่อน คนทุกช่วงวัย ไปสอดคล้องกับ ยุทธศาสตร์ของกระทรวง กำหนดขึ้น ประชาชนเข้าถึงโอกาส การคุ้มครองทางสังคม มีความมั่นคงในชีวิต ประเด็นยุทธศาสตร์ขับเคลื่อนใน 4 ด้าน ผมคิดว่า  การขับเคลื่อนงานของคนพิการที่ท่านอธิบดีกรม ส่งเสริมและพัฒนาคุณภาพ    เปล่า  ประเด็นแรก เรื่องของการเสริมสร้างศักยภาพคนและความเข้มแข็งของ    ในประเด็นยุทธศาสตร์ที่ 2 เป็นเรื่องของ การคุ้มครองทางสังคม เท่าเทียม เดือนที่ 3 เป็นเรื่องของ  หุ้นส่วน อย่างยั่งยืนนะครับเป็นหุ้นส่วนการพัฒนาที่ยั่งยืน ประเด็น ผมคิดว่าก็ประเด็นสำคัญ  องค์กร มาดูเรื่องธรรมาภิบาลและเทคโนโลยี  การขับเคลื่อนงานของกระทรวงการพัฒนา ผมและความมั่นคง    จะเชื่อมร้อยไปในระดับพื้นที่ อยากจะให้พี่น้องเครือข่ายคนพิการสมาคม   เชื่อมโยงการทำงานทุกช่วงวัยร่วมกัน มีเรื่องของ ศูนย์ช่วยเหลือสังคม อยู่ในระดับตำบล   ทุกช่วงวัย ดูแลสังคมร่วมกัน หมายความว่า มีความสะดวก และการเข้าถึง  คนพิการ สำคัญอยู่ด้วย เรื่องของอาสาสมัคร อาสาสมัคร ประเทศประมาณ 3 แสนคนเศษ งั้นก็มีอาสาสมัคร ดูแล กดพิกัด เรื่องของสภาเด็กและเยาวชน ก็เป็นช่วงวัยต้น ไม่ต้องเข้ามาดูแลสังคม อนาคต จำเป็นต้องเข้ามามีส่วนร่วม รู้การทำงานในสังคมร่วมกัน ก็เป็นเครือข่าย การดูแล และร่วมมือกับคนพิการเช่นเดียวกัน นอกจากนี้เรามีกลไก เป็นหน่วยงานที่เกี่ยวข้อง กระทรวงคาดหวังว่า โหมดการทำงานที่เกี่ยวข้องกับกลุ่มเป้าหมาย ช่วงวัย ต้องเข้าใจ ต้องเปิดพื้นที่ คนพิการได้เข้าถึง ยอมรับว่า การพัฒนาคุณภาพชีวิตหรือการยกระดับคุณภาพชีวิตคนที่  ช่วงเวลา หลายปีที่ผ่านมา ประเทศไทยก็มีความก้าวหน้าในลำดับต้นๆของ เอเชีย ผมคิดว่าความท้าทายของ งานคนพิการ ในระดับพื้นที่ก็ยังคงมีอยู่ อันนี้เป็นข้อต่อ  เหมือนกันทั่วโลก คงเป็นเรื่องของการเข้าถึงสิทธิ์ โอกาส ต้องการให้สังคม เข้าใจ ให้โอกาสเพื่อคนพิการ ได้แสดงศักยภาพ ผม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คนที่อยู่ใน ห้องประชุมแห่งนี้ คนที่ เข้าใจคนพิการ ยังไงก็ตามเรายังมีภาคีเครือข่าย พี่อาจจะยังไม่เข้าใจ การเปิดพื้นที่ให้คนพิการเขา จัดการตนเอง การ ครอบครัวชุมชน ในบริบทของความเข้าใจความพิการ ฉะนั้น น่าจะเป็นบทบาทสำคัญใน โอกาสต่อๆไปของ ตั้งหลาย จะต้อง เปิดพื้นที่ความเข้าใจ สำหรับคนพิการ อย่างไรก็ตาม กูก็เชื่อมั่นว่า ประเด็นที่ 2 ที่ อธิบดีกรมส่งเสริม พัฒนาคุณภาพชีวิตคนพิการได้กล่าวถึง เมื่อคืนเรื่องการ เข้าถึงโอกาสการจ้างงานของคนพิการ ที่เป็น 2 เรื่องแรกนะครับพี่ ข้อมูลสมัชชาคนพิการ ไม่พูดถึงไว้ เป็นเรื่องสำคัญ การจ้างงานคนพิการ เป็นการเพิ่มโอกาสการแข่งขันในการพัฒนา  ยอมรับนะครับว่า สภาพทางแรงงาน ไม่พอสำหรับแรงงาน ปกติ มามองที่รายงานที่เป็น สังคมสูงวัย ผู้สูงอายุ คนพิการ ซึ่งมีศักยภาพ  เรื่องแรงงานเป็นอย่างยิ่ง ต้องชื่นชม  คนพิการนะครับ ที่ยืนหยัด กล้าหาญ เป็นที่ยอมรับ สร้างแรงบันดาลใจ ให้กับคนในสังคม ท่านทั้งหลายได้ติดตาม สื่อทั้งหลายจะเห็นว่าคนพิการนั้น สร้างแรงบันดาลใจให้กับคนผิดปกติ ได้เป็นอย่างดียิ่ง ต้องชื่นชม คนที่เคียงข้างคนพิการ ผู้ดูแลคนพิการครอบครัวคนพิการ คนที่เข้าใจคนพิการ นี่ก็อีก กลุ่มสำคัญ ที่ควรจะได้รับคำชื่นชม อย่างที่ผมกราบเรียนครับยังไงก็ตามก็ยังมีความท้าทาย จะให้คนพิการได้มีโอกาส วิ่งตามข้อ เสนอที่อธิบดีกรมส่งเสริมและพัฒนาคุณภาพชีวิตคนพิการได้จ้ะ   มีเรื่องสำคัญสำคัญอีกหลายเรื่อง ผมกราบเรียนไปแล้ว 2 เรื่องแต่ว่าเรื่องของ เทคโนโลยีก็เป็นอีกเรื่องหนึ่ง  ลดช่องว่าง ของการอยู่ร่วมกันของคน ทุกช่วงวัย ผมกำลังพูดถึงการอยู่ร่วมกันกับคนพิการ จะใช้เทคโนโลยี เข้ามาลดช่องว่างของการอยู่ร่วมกัน ลดข้อจำกัดของ   สร้างความเท่าเทียมในระบบการ สานต่อกันใน     หวังอย่างยิ่งว่า  จัดงาน สมัชชาเครือข่ายคนพิการครั้งที่ 2 ในครั้งนี้ จะมีมติสมัชชาหรือข้อเสนอ ใหม่ๆข้อเสนอเพิ่มเติม นี่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ตามทิศทางของรัฐบาล หวังว่าเวทีนี้  เป็นเวทีที่ เปิดกว้าง มองไปเรื่องของ โอกาส การเข้าถึงของคนพิการ  ที่ต่างๆของคนพิการ มากไปกว่านั้นก็หวังว่า เครือข่ายคนพิการ ผู้ร่วมงานในวันนี้ ได้แสดงออกถึง ความเท่าเทียมกัน ข้อเสนอ   ไปถึง คนพิการกับคนทั่วไป สามารถอยู่ร่วมกันได้ อย่างไร้รอยต่อ นี้ ได้เวลาสมควร ผมขอเปิด งานสมัชชาเครือข่ายคนพิการระดับชาติ ครั้งที่ 2 2565 2167 บัดนี้และขอเป็นกำลังใจ   ในการจัดงานครั้งนี้ สำเร็จ ล่วงไปด้วยดีครับ ขอบพระคุณครับ ขอเชิญร่วมมือต่างๆด้วยนะคะต้องขอกราบพระ คุณค่ะ หนุมาน  ท่านยังคะ อยู่ด้านบน    เพื่อให้เกียรติ  รวมกันนะโอกาส เอกนะคะ ฉันขอเรียนเชิญ ศรัณย์ภัทรอนุมัติ   อธิบดี กรมส่งเสริมพัฒนาคุณภาพชีวิตคนพิการให้ ถ่ายภาพร่วมกันได้คะ ด้านบนเวทีนะ  นี้นะคะ พร้อมทั้งได้ค่ะอีกสักครู่เดียวค่ะเดี๋ยวเรา ขอเรียนเชิญ บ้านของท่านผู้บริหารนะคะที่นั่ง  แถวหน้า ท่านเลยนะคะ    ร่วมกันด้านบนเวที   เดี๋ยวค่ะ  ตอนนี้เดี๋ยวเรียนเชิญนะคะใช้ได้ของ ทีม มวลชนและท่อทาง     ธนาคาร       ก่อนเลยนะคะ เรียนเชิญ     อะไรค่ะพร้อมทั้งนั้นขนาดนี้ขอเรียนเชิญนะคะทาง ทีมผู้บริหารนะคะ ได้แก่ทางด้านของ    สภาพชีวิต  ร่วมกับสมาร์ท   สภาคนพิการ ประเภท    ขายค่ะ  พร้อมทั้งพากิน เครือข่ายที่เป็นตัวแทนนะคะ  การป้องกันการ งานคนพิการ   ครั้งนี้ค่ะ    ทางด้านของท่านอนุกูลได้กล่าวไว้ พรุ่งนี้ได้ข่าวว่าอ้วนนี้ค่ะ เราอยาก    ประเทศไทยของเราแล้วก็ทั่วโลกได้ค่ะได้เปิด   ด้านขวา บริการของเรา  ได้ สามารถ  ทำงาน ลงไปถึงแล้วก็ยังสามารถ พี่จ๋า เรียนรู้   แล้วก็ เหยียบ    โดยนางเอกนะคะ ในงาน ครั้งนี้เขาเราก็มีทั้งด้านของร้าน  รวมเป็น  ทาสำหรับ      จาก   คนพิการหานะคะที่ได้นำผลงาน  นิทานคนพิการค่ะ ก็ได้นำมา  rancho กันไว้ สวยงามมากๆค่ะ    อยากจะเรียนเชิญทุกท่านค่ะได้ไปร่วมรับชมกันด้วยการ  รวมทั้งหมดนี้เราก็มีฉะนั้นของ  ตอบ  ขายนะคะ  หน่วยงานไม่ว่าจะเป็นทางด้าน       รวมทั้งพระเอก  วันนี้ก็ได้มาร่วม  งานเหล็ก ครั้งนี้ด้วย  ยิ่งใหญ่เลยทีเดียวนะคะ 1 วันคนพิการสากล ประจำปีพุทธศักราช ตลาด 2500    ทางนี้ก็ เริ่มต้น แล้วนะคะ  ซึ่งในวันนี้ก็ต้องขอเสียงปรบมือดังๆค่ะให้กับผู้ร่วมจัดงานของเราด้านบนเวที   วันนี้ด้วยนะ    แล้วต้องขอ ขอบพระคุณค่ะ อนุกูล   กระทรวงการพัฒนา สังคม  ของมนุษย์ อาทิตย์      กระทรวงการพัฒนาสังคมและ ฟันของมนุษย์ การส่งเสริมและการมีส่วนร่วม คนพิการในครั้งนี้พร้อมทั้งต้องขอขอบพระคุณค่ะ   วัดราษฎร์  อธิบดีกรมส่ง สำนักพัฒนาคุณภาพชีวิตคนพิการ  ได้กล่าวรายงานถึงวัตถุประสงค์ งานในครั้งนี้อีกด้วยนั่นเองนะคะ พร้อมทั้งได้ ช่วงนี้เขาเรียนเชิญทุกๆ ท่านเลยนะคะท่านผู้บริหาร เรา ไม่ให้เกียรติกัน ผมนะที่รัก ทหารค่ะ อยู่บริเวณด้านหน้าอาคาร ของเรานะ ครั้งนี้นะคะ ตะกละ ไปบูธของเราค่ะ วันนี้ต้องบอกว่ามีทนายของ ผลงาน  ทางพิการ  ที่ได้ ทำขึ้นมา  พร้อมทั้งยังมีร้านค้าต่างๆ   หมายเลขเดียวค่ะ  วันนี้ได้มาร่วม  Boots ด้วย  และเราก็ยังจะมีกิจกรรม แล้วนะคะ วันนี้วันที่ 1 ธันวา  2506 เราเริ่มต้นกันเป็นวันแรก   โอกาส  พิการสากล ประจำปี 2506   เงินคนพิการ คนของเรานั้นแม่ค้าก็ได้ว่าถือว่าเป็น การ   อยากให้วันที่ 3 ธันวาคมของทุกปี  ก็เป็นวัน  พิการ ฝนนะคะ นอนหันหลัง เราจะมีการเชิญชวนนะคะ ประเทศ  สมาชิก ร่วมกันในการ คำต่างๆ นั่นเองนะคะ รวมทั้งสำหรับการ งานในวันนี้ ซึ่งทุกท่านที่เดินทางมาร่วมภายในงานนั้นนะคะ  สามารถที่จะได้  ยังฮัก   ทำงานร่วมกันทั้งในด้านของภาครัฐแล้วก็ ภาคประชาสังคมในการเลือกภาคเอกชน ต่างค่ะ งานของเรานั้นได้ก็จะมีภารกิจ จะถ่าย  ด้านของคนพิการนะคะ  มากมายเลยทีเดียวค่ะที่มาร่วมจัดแสดงในคณะ  แต่ก็แสดงนวัตกรรม  ขอด้านคนพิการขับรถไม่ถึงเวที แสดง  สภาพ  คนพิการ    แน่นอนว่าออยเองนะคะร่วมเป็นส่วนหนึ่ง   ที่จะส่งเสริมแล้วก็ให้กำลัง สายได้คะสำหรับข้างคนพิการของเราค่ะ สอนวาดในวันนี้ ได้ของสิ่งสำคัญในการร่วมสร้าง    ดีนะคะที่ยอมรับ คนพิการเป็น ส่วนหนึ่งในสังคม  รายการ ในครั้งนี้นะคะก็เป็นความ ฝากนะคะของคนพิการค่ะที่จะได้แสดงศักยภาพแล้วก็รวมไปถึงได้ถ้าได้ให้สังคมของเราได้เขียนถึง สภาพอากาศพัทยา   ตากนะคะ อีกไหม     เป็นต่อ ผมนะคะที่อยู่ร่วมกัน  อย่าง  นั่นเองค่ะ  แน่นอนว่าวันนี้ทางด้านขององค์กร มีการเข้มแข็ง  การปฏิรูปสังคม ผสมผสานศูนย์โลกที่เท่าเทียม   สวัสดิการ  ได้ค่ะ  หลังจากนี้นะคะทางด้านของครีม ผู้บริหารนะคะ   เดินทาง  ร่วมเยี่ยมชมนะคะ สำหรับบริเวณบูธการจัดงาน ต่างที่บริเวณด้านหน้ารถไปถึงผู้ปกครองทุกท่านนะคะที่นั่งอยู่ในขณะนี้แน่นอนค่ะสำหรับในช่วงต่อ นี้ไปได้คะ ยังสามารถที่จะ  การนำเสนอ สำหรับการเปิดเวที  ในครั้งนี้ พร้อมกับการ  ตื่นนะคะ ด้านของการนำแนวทางการ เลื่อน ประเด็นสมัชชาเครือข่าย พิกัดระดับชาติครั้งที่ 2 นี้  เดี๋ยวเราจะได้ ด้านบนเวทีอีกด้วยนั่นเองนะคะ คือตอนนี้นะคะสำหรับท่านใดที่บอกว่ามาร่วมงานของเราแล้วนะคะอยากจะร่วมรัก ฟังแล้วก็ อยากจะหาแนวทางร่วมในครั้งนี้แล้วเราก็เรียนเชิญได้เลยที่ด้านหน้าเวที  สำหรับท่านใดที่สนใจอยากจะไปแวะชมได้นะคะ     ของเราไม่ว่า Facebook ร้านค้าภาคีคือ ขายนะคะ คนพิการของเราก็สามารถที่จะ   ได้นะคะตลอดทั้งวันนะคะ  ถึงช่วงเวลาประมาณ  นาฬิกา 16:00 น ในวันนี้ด้วยนะเองค่ะ แล้วค่ะพระเกียรติทุกท่านค่ะ ทำไมช่วงนี้ก็ถึงเวลาแล้วนะคะที่เราจะ เข้าสู่  ในช่วงที่ 2 ของเรา หลังจาก การเปิดเวทีกันไปหมด พรุ่งนี้เรียบร้อยแล้วนะคะ เรากำลังจะนำพาทุกท่านค่ะ เข้าสู่ การนำเสนอ แนวทางการขับ เพื่อน  ประเด็น มัจฉา เครือข่ายคนพิการระดับ ทาส ครั้งที่ 2 ค่ะ  ประจำปีพุทธศักราช 5 ถึง 2,500    อันนี้นั่นเองนะคะ  อากาศ  ผู้ช่วยศาสตราจารย์ วัณโรค มาลากุลณอยุธยาค่ะ ปรึกษา โครงการสมัชชา ขายคนพิการ ระดับชาติ ครั้งที่ 2 นะคะ ท่านนั้นนะคะก็ถือว่าเป็น อดีต งานประจำ คณะรัฐศาสตร์จุฬาฯ ด้วยนั่นเองค่ะ  วันนี้ท่าน พร้อมแล้วนะคะ ขอเสียงปรบมือต้อนรับผู้ช่วยศาสตราจารย์ปัญจรสมาลากุลณอยุธยาด้าน เวทีด้วยค่ะ                                               ขอสวัสดีนะครับท่านผู้มีเกียรติ  ท่านนะครับ    พี่ เข้าไต้หวัน คนพิการ คนนะครับ   ยินดีล่ะ        คุยแล้วก็จะได้มีโอ   ฟังความคิด เห็นจ๊ะ  ท่านนะครับ สำหรับ สิ่งที่ ผมได้รับ มอบหมายให้มานำเรียน  ท่านในวันนี้นะครับ  เป็นการนำเสนอ   ความ เห็นนะคะ   ผลการรับ   เครือข่าย คนพิการระดับ  ครั้งที่ 2 นะคะ 2560 5 ถึง 2506    ก็คงจะมี กระเด็นเข้าๆ จะคุยในวันนี้ก็คงจะ เป็นเรื่องของที่มา ก่อนนะครับ    เพื่อน   ชาคนพิการเนี่ยในอดีต  เป็นยังไงบ้าง แล้วก็ นำเสนอ ผลการรับ    เห็นเพื่อที่จะสรุป ออกมาเป็นประเด็น  เพื่อน  สำหรับสมัชชาเครือข่าย คนพิการ  ช่วงที่ เนี่ยนะครับ  46 5-6  นะครับ  งั้นก็จะ  เปิด เวทีให้ ท่านได้ร่วมแสดงความคิด เห็นนะครับ งั้นตรงนี้ก็ โครงการนำเสนอ ประมาณ ส่วนนึงนะครับประมาณชั่วโมงนึง  แล้ว   อยากขออนุญาต  ช่วงหลังให้เป็นการนำ ฟังความคิด เห็นซึ่ง หวังว่า เราคงจะได้สิ ตอนเที่ยง แล้วจะได้รอ  ทานอาหารกลางวันกันนะครับ   ขอ  สัญญา เริ่ม ไปสไลด์แรกเรามาดู ความเป็นมา  นะครับ    ความเป็นมาของเราก็คือเรามี สมัชชาเครือข่ายคนพิการระดับ ชาตินี้ ครั้งแรก   2506  2 นะครับ  การรวมตัว ของง  คนพิการ กรคนพิการ  ภาครัฐ  ต่างๆนะครับ   ในครั้งนั้นเนี่ย ได้มีการ  ประเด็นที่   เพื่อน  ชาแห่งนี้ ทั้งหมด 5 ประเด็นด้วยกัน  ขอสไลด์ด้วยครับ ประเด็นแรก    เรื่องของการเข้าถึง  การใช้ประโยช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งานวันคนพิการสากล ประจำปี 2565 ในระหว่างวันที่ 1-2 ธันวาคม 2565 เวลา 08:00 - 12:00 น. ภาคเช้า 30 นาที</dc:title>
  <dc:creator/>
  <cp:keywords/>
  <dcterms:created xsi:type="dcterms:W3CDTF">2023-05-12T05:23:17Z</dcterms:created>
  <dcterms:modified xsi:type="dcterms:W3CDTF">2023-05-12T05: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1.15 น.</vt:lpwstr>
  </property>
  <property fmtid="{D5CDD505-2E9C-101B-9397-08002B2CF9AE}" pid="3" name="subtitle">
    <vt:lpwstr/>
  </property>
</Properties>
</file>